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200A" w:rsidRDefault="001820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heading=h.gjdgxs" w:colFirst="0" w:colLast="0"/>
      <w:bookmarkStart w:id="1" w:name="_GoBack"/>
      <w:bookmarkEnd w:id="0"/>
      <w:bookmarkEnd w:id="1"/>
    </w:p>
    <w:p w:rsidR="0018200A" w:rsidRDefault="001820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18200A" w:rsidRDefault="00992B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E]</w:t>
      </w:r>
    </w:p>
    <w:p w:rsidR="0018200A" w:rsidRDefault="001820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18200A" w:rsidRDefault="001820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18200A" w:rsidRDefault="00992B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ntact Name</w:t>
      </w:r>
    </w:p>
    <w:p w:rsidR="0018200A" w:rsidRDefault="00992B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w:t>
      </w:r>
    </w:p>
    <w:p w:rsidR="0018200A" w:rsidRDefault="00992B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2</w:t>
      </w:r>
    </w:p>
    <w:p w:rsidR="0018200A" w:rsidRDefault="00992B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untry</w:t>
      </w:r>
      <w:r>
        <w:tab/>
      </w:r>
    </w:p>
    <w:p w:rsidR="0018200A" w:rsidRDefault="00992B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ity/Province</w:t>
      </w:r>
    </w:p>
    <w:p w:rsidR="0018200A" w:rsidRDefault="00992B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ostal Code</w:t>
      </w:r>
    </w:p>
    <w:p w:rsidR="0018200A" w:rsidRDefault="001820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18200A" w:rsidRDefault="001820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18200A" w:rsidRDefault="001820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18200A" w:rsidRDefault="00992B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Pr>
          <w:b/>
          <w:color w:val="000000"/>
        </w:rPr>
        <w:t xml:space="preserve">RE: </w:t>
      </w:r>
      <w:r w:rsidR="005906DD">
        <w:rPr>
          <w:b/>
          <w:color w:val="000000"/>
        </w:rPr>
        <w:t>APOLOGY THAT</w:t>
      </w:r>
      <w:r>
        <w:rPr>
          <w:b/>
          <w:color w:val="000000"/>
        </w:rPr>
        <w:t xml:space="preserve"> YOU ARE DISPLEASED WITH THE SUBSTITUTE ITEM. </w:t>
      </w:r>
    </w:p>
    <w:p w:rsidR="0018200A" w:rsidRDefault="001820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18200A" w:rsidRDefault="001820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18200A" w:rsidRDefault="00992B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Dear [CLIENT NAME],</w:t>
      </w:r>
    </w:p>
    <w:p w:rsidR="0018200A" w:rsidRDefault="001820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18200A" w:rsidRDefault="005906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 were very concerned to receive your recent letter expressing y</w:t>
      </w:r>
      <w:r w:rsidR="00992BBD">
        <w:t xml:space="preserve">our displeasure regarding a substitute item on your purchase order </w:t>
      </w:r>
      <w:r w:rsidR="00992BBD">
        <w:rPr>
          <w:color w:val="000000"/>
        </w:rPr>
        <w:t>[ORDER NUMBER]</w:t>
      </w:r>
      <w:r w:rsidR="00992BBD">
        <w:t>.</w:t>
      </w:r>
      <w:r>
        <w:t xml:space="preserve">  As you stated, y</w:t>
      </w:r>
      <w:r w:rsidR="00992BBD">
        <w:t xml:space="preserve">ou ordered </w:t>
      </w:r>
      <w:r w:rsidR="00992BBD">
        <w:rPr>
          <w:color w:val="000000"/>
        </w:rPr>
        <w:t>[PRODUCT]</w:t>
      </w:r>
      <w:r w:rsidR="00992BBD">
        <w:t xml:space="preserve">, but instead received </w:t>
      </w:r>
      <w:r w:rsidR="00992BBD">
        <w:rPr>
          <w:color w:val="000000"/>
        </w:rPr>
        <w:t>[PRODUCT].</w:t>
      </w:r>
    </w:p>
    <w:p w:rsidR="0018200A" w:rsidRDefault="001820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18200A" w:rsidRDefault="00992B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We did not have the item that you ordered in stock at the time, </w:t>
      </w:r>
      <w:r w:rsidR="005906DD">
        <w:t>so</w:t>
      </w:r>
      <w:r>
        <w:t xml:space="preserve"> we sent a more expensive item</w:t>
      </w:r>
      <w:r w:rsidR="005906DD">
        <w:t>.  W</w:t>
      </w:r>
      <w:r>
        <w:t xml:space="preserve">e wanted to </w:t>
      </w:r>
      <w:r w:rsidR="005906DD">
        <w:t>avoid</w:t>
      </w:r>
      <w:r>
        <w:t xml:space="preserve"> any inconvenience on your part. This model has several important features that you might enjoy: [LIST BELOW]</w:t>
      </w:r>
    </w:p>
    <w:p w:rsidR="0018200A" w:rsidRDefault="001820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18200A" w:rsidRDefault="00992BBD">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enefit</w:t>
      </w:r>
    </w:p>
    <w:p w:rsidR="0018200A" w:rsidRDefault="0018200A">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pPr>
    </w:p>
    <w:p w:rsidR="0018200A" w:rsidRDefault="00992BBD">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enefit</w:t>
      </w:r>
    </w:p>
    <w:p w:rsidR="0018200A" w:rsidRDefault="0018200A">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pPr>
    </w:p>
    <w:p w:rsidR="0018200A" w:rsidRDefault="00992BBD">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enefit</w:t>
      </w:r>
    </w:p>
    <w:p w:rsidR="0018200A" w:rsidRDefault="001820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p>
    <w:p w:rsidR="0018200A" w:rsidRDefault="00992B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hould you continue to be dissatisfied with this product, please contact us, and we will do our utmost best to find another solution to this situation.</w:t>
      </w:r>
    </w:p>
    <w:p w:rsidR="0018200A" w:rsidRDefault="001820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18200A" w:rsidRDefault="001820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18200A" w:rsidRDefault="00992B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incerely,</w:t>
      </w:r>
    </w:p>
    <w:p w:rsidR="0018200A" w:rsidRDefault="001820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18200A" w:rsidRDefault="001820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18200A" w:rsidRDefault="001820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18200A" w:rsidRDefault="001820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18200A" w:rsidRDefault="001820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18200A" w:rsidRDefault="00992B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AME]</w:t>
      </w:r>
    </w:p>
    <w:p w:rsidR="0018200A" w:rsidRDefault="00992B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ITLE]</w:t>
      </w:r>
    </w:p>
    <w:p w:rsidR="0018200A" w:rsidRDefault="00992B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lastRenderedPageBreak/>
        <w:t>[CONTACT DETAILS]</w:t>
      </w:r>
    </w:p>
    <w:p w:rsidR="0018200A" w:rsidRDefault="00992B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COMPANY EMAIL] </w:t>
      </w:r>
    </w:p>
    <w:p w:rsidR="0018200A" w:rsidRDefault="001820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sectPr w:rsidR="0018200A" w:rsidSect="0018200A">
      <w:footerReference w:type="default" r:id="rId8"/>
      <w:pgSz w:w="12240" w:h="15840"/>
      <w:pgMar w:top="1440" w:right="1440" w:bottom="1440" w:left="1440" w:header="720" w:footer="76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2BBD" w:rsidRDefault="00992BBD" w:rsidP="0018200A">
      <w:r>
        <w:separator/>
      </w:r>
    </w:p>
  </w:endnote>
  <w:endnote w:type="continuationSeparator" w:id="0">
    <w:p w:rsidR="00992BBD" w:rsidRDefault="00992BBD" w:rsidP="001820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200A" w:rsidRDefault="00992BBD">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rsidR="0018200A" w:rsidRDefault="00992BBD">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rsidR="0018200A" w:rsidRDefault="00992BBD">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rsidR="0018200A" w:rsidRDefault="00B92675">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992BBD">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2BBD" w:rsidRDefault="00992BBD" w:rsidP="0018200A">
      <w:r>
        <w:separator/>
      </w:r>
    </w:p>
  </w:footnote>
  <w:footnote w:type="continuationSeparator" w:id="0">
    <w:p w:rsidR="00992BBD" w:rsidRDefault="00992BBD" w:rsidP="001820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0D2950"/>
    <w:multiLevelType w:val="multilevel"/>
    <w:tmpl w:val="29FC3174"/>
    <w:lvl w:ilvl="0">
      <w:start w:val="1"/>
      <w:numFmt w:val="bullet"/>
      <w:lvlText w:val="●"/>
      <w:lvlJc w:val="left"/>
      <w:pPr>
        <w:ind w:left="720" w:hanging="360"/>
      </w:pPr>
      <w:rPr>
        <w:rFonts w:ascii="Noto Sans Symbols" w:eastAsia="Noto Sans Symbols" w:hAnsi="Noto Sans Symbols" w:cs="Noto Sans Symbols"/>
        <w:b w:val="0"/>
        <w:i w:val="0"/>
        <w:strike w:val="0"/>
        <w:color w:val="000000"/>
        <w:sz w:val="28"/>
        <w:szCs w:val="28"/>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MTM2tDSxNDUwN7ZU0lEKTi0uzszPAykwrAUAsburYywAAAA="/>
    <w:docVar w:name="Description" w:val="It's import for your business to treat your customers with care and make situations of displeased customers a positive experience. TemplateGuru has examples of letters to assist you with dealing with displeased customers.  Download examples of Letters from TemplateGuru. There are many other sales and marketing document and letter templates for you to browse here. https://www.templateguru.co.za/templates/sales&amp;marketing/"/>
    <w:docVar w:name="Excerpt" w:val="RE: WE APOLOGISE THAT YOU ARE DISPLEASED WITH THE SUBSTITUTE ITEM. Dear [CLIENT NAME], Thank you for your recent letter expressing your displeasure regarding a substitute item on your purchase order [ORDER NUMBER]. You ordered [PRODUCT], but instead received [PRODUCT]."/>
    <w:docVar w:name="Tags" w:val="market analysis, business documents, entrepreneurship, entrepreneur, guideline, checklist, i'm sorry you are displeased with the substitute item template, i'm sorry you are displeased with the substitute item example, how to create a i'm sorry you are displeased with the substitute item letter, what is a i'm sorry you are displeased with the substitute item letter"/>
  </w:docVars>
  <w:rsids>
    <w:rsidRoot w:val="0018200A"/>
    <w:rsid w:val="0018200A"/>
    <w:rsid w:val="0035651D"/>
    <w:rsid w:val="005906DD"/>
    <w:rsid w:val="00992BBD"/>
    <w:rsid w:val="00A94035"/>
    <w:rsid w:val="00B92675"/>
    <w:rsid w:val="00F71E2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8200A"/>
  </w:style>
  <w:style w:type="paragraph" w:styleId="Heading1">
    <w:name w:val="heading 1"/>
    <w:basedOn w:val="Normal1"/>
    <w:next w:val="Normal1"/>
    <w:rsid w:val="0018200A"/>
    <w:pPr>
      <w:keepNext/>
      <w:keepLines/>
      <w:spacing w:before="480" w:after="120"/>
      <w:outlineLvl w:val="0"/>
    </w:pPr>
    <w:rPr>
      <w:b/>
      <w:sz w:val="48"/>
      <w:szCs w:val="48"/>
    </w:rPr>
  </w:style>
  <w:style w:type="paragraph" w:styleId="Heading2">
    <w:name w:val="heading 2"/>
    <w:basedOn w:val="Normal1"/>
    <w:next w:val="Normal1"/>
    <w:rsid w:val="0018200A"/>
    <w:pPr>
      <w:keepNext/>
      <w:keepLines/>
      <w:spacing w:before="360" w:after="80"/>
      <w:outlineLvl w:val="1"/>
    </w:pPr>
    <w:rPr>
      <w:b/>
      <w:sz w:val="36"/>
      <w:szCs w:val="36"/>
    </w:rPr>
  </w:style>
  <w:style w:type="paragraph" w:styleId="Heading3">
    <w:name w:val="heading 3"/>
    <w:basedOn w:val="Normal1"/>
    <w:next w:val="Normal1"/>
    <w:rsid w:val="0018200A"/>
    <w:pPr>
      <w:keepNext/>
      <w:keepLines/>
      <w:spacing w:before="280" w:after="80"/>
      <w:outlineLvl w:val="2"/>
    </w:pPr>
    <w:rPr>
      <w:b/>
      <w:sz w:val="28"/>
      <w:szCs w:val="28"/>
    </w:rPr>
  </w:style>
  <w:style w:type="paragraph" w:styleId="Heading4">
    <w:name w:val="heading 4"/>
    <w:basedOn w:val="Normal1"/>
    <w:next w:val="Normal1"/>
    <w:rsid w:val="0018200A"/>
    <w:pPr>
      <w:keepNext/>
      <w:keepLines/>
      <w:spacing w:before="240" w:after="40"/>
      <w:outlineLvl w:val="3"/>
    </w:pPr>
    <w:rPr>
      <w:b/>
    </w:rPr>
  </w:style>
  <w:style w:type="paragraph" w:styleId="Heading5">
    <w:name w:val="heading 5"/>
    <w:basedOn w:val="Normal1"/>
    <w:next w:val="Normal1"/>
    <w:rsid w:val="0018200A"/>
    <w:pPr>
      <w:keepNext/>
      <w:keepLines/>
      <w:spacing w:before="220" w:after="40"/>
      <w:outlineLvl w:val="4"/>
    </w:pPr>
    <w:rPr>
      <w:b/>
      <w:sz w:val="22"/>
      <w:szCs w:val="22"/>
    </w:rPr>
  </w:style>
  <w:style w:type="paragraph" w:styleId="Heading6">
    <w:name w:val="heading 6"/>
    <w:basedOn w:val="Normal1"/>
    <w:next w:val="Normal1"/>
    <w:rsid w:val="0018200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18200A"/>
  </w:style>
  <w:style w:type="paragraph" w:styleId="Title">
    <w:name w:val="Title"/>
    <w:basedOn w:val="Normal1"/>
    <w:next w:val="Normal1"/>
    <w:rsid w:val="0018200A"/>
    <w:pPr>
      <w:keepNext/>
      <w:keepLines/>
      <w:spacing w:before="480" w:after="120"/>
    </w:pPr>
    <w:rPr>
      <w:b/>
      <w:sz w:val="72"/>
      <w:szCs w:val="72"/>
    </w:rPr>
  </w:style>
  <w:style w:type="paragraph" w:customStyle="1" w:styleId="Normal0">
    <w:name w:val="[Normal]"/>
    <w:qFormat/>
    <w:rsid w:val="0018200A"/>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18200A"/>
    <w:pPr>
      <w:tabs>
        <w:tab w:val="center" w:pos="4320"/>
        <w:tab w:val="right" w:pos="8640"/>
      </w:tabs>
    </w:pPr>
  </w:style>
  <w:style w:type="paragraph" w:styleId="Footer">
    <w:name w:val="footer"/>
    <w:basedOn w:val="Normal"/>
    <w:qFormat/>
    <w:rsid w:val="0018200A"/>
    <w:pPr>
      <w:tabs>
        <w:tab w:val="center" w:pos="4320"/>
        <w:tab w:val="right" w:pos="8640"/>
      </w:tabs>
    </w:pPr>
  </w:style>
  <w:style w:type="character" w:styleId="Hyperlink">
    <w:name w:val="Hyperlink"/>
    <w:qFormat/>
    <w:rsid w:val="0018200A"/>
    <w:rPr>
      <w:color w:val="0000FF"/>
      <w:u w:val="single"/>
      <w:rtl w:val="0"/>
    </w:rPr>
  </w:style>
  <w:style w:type="paragraph" w:styleId="Subtitle">
    <w:name w:val="Subtitle"/>
    <w:basedOn w:val="Normal"/>
    <w:next w:val="Normal"/>
    <w:rsid w:val="0018200A"/>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vuvw4U0TMr59Bl0muQQrz3ZDP0A==">AMUW2mX72mr1fgM/41adb3liKu+cFlwN1VA5kxtXtilZcI226njwmi4m2yafXWTl7kVnoanCunZhhyLs/tR3dNR8JdPnVDIbvZNKFv72hH9X1b07af2VBz9jrCG0RQrFWOzwI/qbEXb9</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135</Words>
  <Characters>704</Characters>
  <Application>Microsoft Office Word</Application>
  <DocSecurity>0</DocSecurity>
  <Lines>47</Lines>
  <Paragraphs>20</Paragraphs>
  <ScaleCrop>false</ScaleCrop>
  <Manager/>
  <Company/>
  <LinksUpToDate>false</LinksUpToDate>
  <CharactersWithSpaces>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5T10:15:00Z</dcterms:created>
  <dcterms:modified xsi:type="dcterms:W3CDTF">2019-10-21T19:18:00Z</dcterms:modified>
  <cp:category/>
</cp:coreProperties>
</file>